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b31a176301c25806c5c18b799f7baa35abf9c0d"/>
    <w:p>
      <w:pPr>
        <w:pStyle w:val="Heading1"/>
      </w:pPr>
      <w:r>
        <w:t xml:space="preserve">Cover Letter for Chemical Engineer Position in Riyadh, Saudi Arabia</w:t>
      </w:r>
    </w:p>
    <w:p>
      <w:pPr>
        <w:pStyle w:val="FirstParagraph"/>
      </w:pPr>
      <w:r>
        <w:rPr>
          <w:bCs/>
          <w:b/>
        </w:rPr>
        <w:t xml:space="preserve">Mr./Ms. [Hiring Manager's Name]</w:t>
      </w:r>
      <w:r>
        <w:br/>
      </w:r>
      <w:r>
        <w:t xml:space="preserve">[Company Name]</w:t>
      </w:r>
      <w:r>
        <w:br/>
      </w:r>
      <w:r>
        <w:t xml:space="preserve">[Company Address]</w:t>
      </w:r>
      <w:r>
        <w:br/>
      </w:r>
      <w:r>
        <w:t xml:space="preserve">Riyadh, Saudi Arabia</w:t>
      </w:r>
      <w:r>
        <w:br/>
      </w:r>
      <w:r>
        <w:t xml:space="preserve">[Date]</w:t>
      </w:r>
    </w:p>
    <w:p>
      <w:pPr>
        <w:pStyle w:val="BodyText"/>
      </w:pPr>
      <w:r>
        <w:t xml:space="preserve">Dear Mr./Ms. [Hiring Manager's Name],</w:t>
      </w:r>
    </w:p>
    <w:p>
      <w:pPr>
        <w:pStyle w:val="BodyText"/>
      </w:pPr>
      <w:r>
        <w:t xml:space="preserve">I am writing to express my interest in the Chemical Engineer position at your esteemed organization in Riyadh, Saudi Arabia. With a strong academic background in chemical engineering and hands-on experience in process optimization, project management, and sustainable industrial solutions, I am eager to contribute my expertise to support the growth of your company’s initiatives. As Saudi Arabia continues to advance its Vision 2030 goals—focusing on economic diversification and technological innovation—I am particularly motivated to bring my skills to a dynamic environment like Riyadh, where the chemical industry plays a pivotal role in shaping the future of the region.</w:t>
      </w:r>
    </w:p>
    <w:p>
      <w:pPr>
        <w:pStyle w:val="BodyText"/>
      </w:pPr>
      <w:r>
        <w:t xml:space="preserve">As a certified Chemical Engineer with [X years] of experience in both academic and industrial settings, I have developed a deep understanding of chemical processes, material science, and environmental compliance. My education includes a [Bachelor’s/Master’s/PhD] degree in Chemical Engineering from [University Name], where I specialized in areas such as reaction engineering, process control, and green chemistry. This foundation has equipped me to tackle complex challenges in the chemical industry while adhering to the highest standards of safety and efficiency.</w:t>
      </w:r>
    </w:p>
    <w:p>
      <w:pPr>
        <w:pStyle w:val="BodyText"/>
      </w:pPr>
      <w:r>
        <w:t xml:space="preserve">Throughout my career, I have worked on projects that align with the evolving needs of the chemical sector. For instance, at [Previous Company Name], I led a team to optimize production workflows in a petrochemical plant, resulting in a 15% increase in operational efficiency and reduced energy consumption. This experience not only honed my technical skills but also reinforced my ability to collaborate with cross-functional teams and deliver results under tight deadlines. Additionally, I have extensive experience in designing and implementing waste reduction strategies that comply with international environmental regulations, a critical aspect of modern chemical engineering practices.</w:t>
      </w:r>
    </w:p>
    <w:p>
      <w:pPr>
        <w:pStyle w:val="BodyText"/>
      </w:pPr>
      <w:r>
        <w:t xml:space="preserve">What excites me most about the opportunity in Riyadh is the potential to contribute to a region that is rapidly transforming its industrial landscape. Saudi Arabia’s strategic investments in renewable energy, advanced manufacturing, and digitalization present unique challenges and opportunities for Chemical Engineers. I am particularly interested in supporting projects that align with the Kingdom’s commitment to sustainable development and technological advancement. My proficiency in process simulation software such as Aspen Plus and my ability to analyze data-driven solutions would allow me to add immediate value to your team.</w:t>
      </w:r>
    </w:p>
    <w:p>
      <w:pPr>
        <w:pStyle w:val="BodyText"/>
      </w:pPr>
      <w:r>
        <w:t xml:space="preserve">In addition to technical expertise, I bring a strong cultural adaptability that is essential for success in international environments. Having worked with diverse teams across multiple countries, I understand the importance of communication, respect for local customs, and flexibility in problem-solving. Riyadh’s vibrant economy and growing demand for skilled professionals like myself make it an ideal location to apply my knowledge and contribute to meaningful projects that drive economic growth.</w:t>
      </w:r>
    </w:p>
    <w:p>
      <w:pPr>
        <w:pStyle w:val="BodyText"/>
      </w:pPr>
      <w:r>
        <w:t xml:space="preserve">I am particularly drawn to your company’s reputation for innovation and excellence in the chemical engineering field. The opportunity to work on cutting-edge projects in Riyadh, a city that is becoming a hub for industrial and technological advancement, would allow me to grow professionally while making a tangible impact. I am confident that my combination of technical knowledge, leadership experience, and passion for sustainable solutions aligns perfectly with your organization’s mission.</w:t>
      </w:r>
    </w:p>
    <w:p>
      <w:pPr>
        <w:pStyle w:val="BodyText"/>
      </w:pPr>
      <w:r>
        <w:t xml:space="preserve">Thank you for considering my application. I would welcome the opportunity to discuss how my background and skills can contribute to your team’s success. Please feel free to contact me at [Your Phone Number] or [Your Email Address] at your earliest convenience. I look forward to the possibility of contributing to the continued growth of your company in Riyadh, Saudi Arabia.</w:t>
      </w:r>
    </w:p>
    <w:p>
      <w:pPr>
        <w:pStyle w:val="BodyText"/>
      </w:pPr>
      <w:r>
        <w:t xml:space="preserve">Sincerely,</w:t>
      </w:r>
      <w:r>
        <w:br/>
      </w:r>
      <w:r>
        <w:t xml:space="preserve">[Your Full Name]</w:t>
      </w:r>
      <w:r>
        <w:br/>
      </w:r>
      <w:r>
        <w:t xml:space="preserve">[Your Contact Information]</w:t>
      </w:r>
      <w:r>
        <w:br/>
      </w:r>
      <w:r>
        <w:t xml:space="preserve">[LinkedIn Profile or Portfolio Link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Riyadh, Saudi Arabia</dc:title>
  <dc:creator/>
  <dc:language>en</dc:language>
  <cp:keywords/>
  <dcterms:created xsi:type="dcterms:W3CDTF">2026-07-23T12:29:07Z</dcterms:created>
  <dcterms:modified xsi:type="dcterms:W3CDTF">2026-07-23T12:29:07Z</dcterms:modified>
</cp:coreProperties>
</file>

<file path=docProps/custom.xml><?xml version="1.0" encoding="utf-8"?>
<Properties xmlns="http://schemas.openxmlformats.org/officeDocument/2006/custom-properties" xmlns:vt="http://schemas.openxmlformats.org/officeDocument/2006/docPropsVTypes"/>
</file>